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C6C3C" w14:textId="77777777" w:rsidR="007A6BD8" w:rsidRPr="009E3175" w:rsidRDefault="007A6BD8" w:rsidP="00B8440D">
      <w:pPr>
        <w:rPr>
          <w:sz w:val="24"/>
          <w:szCs w:val="24"/>
        </w:rPr>
      </w:pPr>
    </w:p>
    <w:p w14:paraId="1A7C0E18" w14:textId="77777777" w:rsidR="007A6BD8" w:rsidRPr="009E3175" w:rsidRDefault="007A6BD8" w:rsidP="00B8440D">
      <w:pPr>
        <w:rPr>
          <w:sz w:val="24"/>
          <w:szCs w:val="24"/>
        </w:rPr>
      </w:pPr>
    </w:p>
    <w:p w14:paraId="304C9B18" w14:textId="77777777" w:rsidR="007A6BD8" w:rsidRPr="009E3175" w:rsidRDefault="007A6BD8" w:rsidP="00B8440D">
      <w:pPr>
        <w:rPr>
          <w:sz w:val="24"/>
          <w:szCs w:val="24"/>
        </w:rPr>
      </w:pPr>
    </w:p>
    <w:p w14:paraId="203F6C11" w14:textId="24356ABD" w:rsidR="00E66957" w:rsidRPr="009E3175" w:rsidRDefault="0061788B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Customer company</w:t>
      </w:r>
    </w:p>
    <w:p w14:paraId="4F6635C9" w14:textId="64FA04BC" w:rsidR="0061788B" w:rsidRPr="009E3175" w:rsidRDefault="0061788B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Customer address</w:t>
      </w:r>
    </w:p>
    <w:p w14:paraId="66949435" w14:textId="4BFD4C8C" w:rsidR="0061788B" w:rsidRPr="009E3175" w:rsidRDefault="0061788B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Customer city + postcode</w:t>
      </w:r>
    </w:p>
    <w:p w14:paraId="4F6E7D36" w14:textId="77777777" w:rsidR="009E3175" w:rsidRPr="009E3175" w:rsidRDefault="009E3175" w:rsidP="00B8440D">
      <w:pPr>
        <w:rPr>
          <w:sz w:val="24"/>
          <w:szCs w:val="24"/>
        </w:rPr>
      </w:pPr>
    </w:p>
    <w:p w14:paraId="4AF85561" w14:textId="33F05443" w:rsidR="0061788B" w:rsidRPr="009E3175" w:rsidRDefault="0061788B" w:rsidP="00B8440D">
      <w:pPr>
        <w:rPr>
          <w:sz w:val="24"/>
          <w:szCs w:val="24"/>
        </w:rPr>
      </w:pPr>
    </w:p>
    <w:p w14:paraId="25DD6901" w14:textId="5A596114" w:rsidR="0061788B" w:rsidRPr="009E3175" w:rsidRDefault="0035033A" w:rsidP="007A6BD8">
      <w:pPr>
        <w:jc w:val="right"/>
        <w:rPr>
          <w:sz w:val="24"/>
          <w:szCs w:val="24"/>
        </w:rPr>
      </w:pPr>
      <w:r>
        <w:rPr>
          <w:sz w:val="24"/>
          <w:szCs w:val="24"/>
        </w:rPr>
        <w:t>Bristol</w:t>
      </w:r>
      <w:r w:rsidR="00CF68B3" w:rsidRPr="009E3175">
        <w:rPr>
          <w:sz w:val="24"/>
          <w:szCs w:val="24"/>
        </w:rPr>
        <w:t xml:space="preserve">, </w:t>
      </w:r>
      <w:r>
        <w:rPr>
          <w:sz w:val="24"/>
          <w:szCs w:val="24"/>
        </w:rPr>
        <w:t>10 July 20</w:t>
      </w:r>
      <w:r w:rsidR="003A4FBF">
        <w:rPr>
          <w:sz w:val="24"/>
          <w:szCs w:val="24"/>
        </w:rPr>
        <w:t>XX</w:t>
      </w:r>
    </w:p>
    <w:p w14:paraId="413B4428" w14:textId="77777777" w:rsidR="009E3175" w:rsidRPr="009E3175" w:rsidRDefault="009E3175" w:rsidP="00B8440D">
      <w:pPr>
        <w:rPr>
          <w:sz w:val="24"/>
          <w:szCs w:val="24"/>
        </w:rPr>
      </w:pPr>
    </w:p>
    <w:p w14:paraId="2EE01A4C" w14:textId="4CFFC8C9" w:rsidR="00CF68B3" w:rsidRDefault="00CF68B3" w:rsidP="00B8440D">
      <w:pPr>
        <w:rPr>
          <w:b/>
          <w:bCs/>
          <w:sz w:val="24"/>
          <w:szCs w:val="24"/>
        </w:rPr>
      </w:pPr>
      <w:r w:rsidRPr="0035033A">
        <w:rPr>
          <w:b/>
          <w:bCs/>
          <w:sz w:val="24"/>
          <w:szCs w:val="24"/>
        </w:rPr>
        <w:t>Re</w:t>
      </w:r>
      <w:r w:rsidRPr="009E3175">
        <w:rPr>
          <w:sz w:val="24"/>
          <w:szCs w:val="24"/>
        </w:rPr>
        <w:t xml:space="preserve">: </w:t>
      </w:r>
      <w:r w:rsidRPr="009E3175">
        <w:rPr>
          <w:b/>
          <w:bCs/>
          <w:sz w:val="24"/>
          <w:szCs w:val="24"/>
        </w:rPr>
        <w:t>statement of account</w:t>
      </w:r>
    </w:p>
    <w:p w14:paraId="0BC6B7F1" w14:textId="77777777" w:rsidR="00B26305" w:rsidRPr="009E3175" w:rsidRDefault="00B26305" w:rsidP="00B8440D">
      <w:pPr>
        <w:rPr>
          <w:sz w:val="24"/>
          <w:szCs w:val="24"/>
        </w:rPr>
      </w:pPr>
    </w:p>
    <w:p w14:paraId="2E861579" w14:textId="01F22A63" w:rsidR="00CF68B3" w:rsidRPr="009E3175" w:rsidRDefault="00CF68B3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Dear Sir/Madam,</w:t>
      </w:r>
    </w:p>
    <w:p w14:paraId="4250DB2D" w14:textId="32F52491" w:rsidR="00CF68B3" w:rsidRPr="009E3175" w:rsidRDefault="00CF68B3" w:rsidP="00B8440D">
      <w:pPr>
        <w:rPr>
          <w:sz w:val="24"/>
          <w:szCs w:val="24"/>
        </w:rPr>
      </w:pPr>
    </w:p>
    <w:p w14:paraId="083BE4E5" w14:textId="77777777" w:rsidR="00FB5624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We would like to thank you for your custom.</w:t>
      </w:r>
    </w:p>
    <w:p w14:paraId="14CA090E" w14:textId="77777777" w:rsidR="009E3175" w:rsidRPr="009E3175" w:rsidRDefault="009E3175" w:rsidP="00B8440D">
      <w:pPr>
        <w:rPr>
          <w:sz w:val="24"/>
          <w:szCs w:val="24"/>
        </w:rPr>
      </w:pPr>
    </w:p>
    <w:p w14:paraId="48FBA485" w14:textId="25CA250C" w:rsidR="00076DCC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 xml:space="preserve">Please be aware that invoice xxx dated xxx is now overdue for payment. We </w:t>
      </w:r>
      <w:r w:rsidR="00FB5624" w:rsidRPr="009E3175">
        <w:rPr>
          <w:sz w:val="24"/>
          <w:szCs w:val="24"/>
        </w:rPr>
        <w:t xml:space="preserve">kindly request that you </w:t>
      </w:r>
      <w:r w:rsidRPr="009E3175">
        <w:rPr>
          <w:sz w:val="24"/>
          <w:szCs w:val="24"/>
        </w:rPr>
        <w:t>pass it for payment at your earliest convenience.</w:t>
      </w:r>
    </w:p>
    <w:p w14:paraId="56FBF15C" w14:textId="77777777" w:rsidR="009E3175" w:rsidRPr="009E3175" w:rsidRDefault="009E3175" w:rsidP="00B8440D">
      <w:pPr>
        <w:rPr>
          <w:sz w:val="24"/>
          <w:szCs w:val="24"/>
        </w:rPr>
      </w:pPr>
    </w:p>
    <w:p w14:paraId="6CB693D4" w14:textId="20A244E6" w:rsidR="00076DCC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Thank you for your business, it is greatly appreciated.</w:t>
      </w:r>
    </w:p>
    <w:p w14:paraId="0C39F297" w14:textId="261C45D3" w:rsidR="00076DCC" w:rsidRPr="009E3175" w:rsidRDefault="00076DCC" w:rsidP="00B8440D">
      <w:pPr>
        <w:rPr>
          <w:sz w:val="24"/>
          <w:szCs w:val="24"/>
        </w:rPr>
      </w:pPr>
    </w:p>
    <w:p w14:paraId="25AF879F" w14:textId="6656BF30" w:rsidR="00076DCC" w:rsidRPr="009E3175" w:rsidRDefault="00076DCC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Your</w:t>
      </w:r>
      <w:r w:rsidR="0035033A">
        <w:rPr>
          <w:sz w:val="24"/>
          <w:szCs w:val="24"/>
        </w:rPr>
        <w:t>s</w:t>
      </w:r>
      <w:r w:rsidRPr="009E3175">
        <w:rPr>
          <w:sz w:val="24"/>
          <w:szCs w:val="24"/>
        </w:rPr>
        <w:t xml:space="preserve"> </w:t>
      </w:r>
      <w:r w:rsidR="007A6BD8" w:rsidRPr="009E3175">
        <w:rPr>
          <w:sz w:val="24"/>
          <w:szCs w:val="24"/>
        </w:rPr>
        <w:t>faithfully,</w:t>
      </w:r>
    </w:p>
    <w:p w14:paraId="36BBBB9F" w14:textId="1A673283" w:rsidR="007A6BD8" w:rsidRPr="009E3175" w:rsidRDefault="007A6BD8" w:rsidP="00B8440D">
      <w:pPr>
        <w:rPr>
          <w:sz w:val="24"/>
          <w:szCs w:val="24"/>
        </w:rPr>
      </w:pPr>
    </w:p>
    <w:p w14:paraId="04098823" w14:textId="77777777" w:rsidR="009E3175" w:rsidRPr="009E3175" w:rsidRDefault="009E3175" w:rsidP="00B8440D">
      <w:pPr>
        <w:rPr>
          <w:sz w:val="24"/>
          <w:szCs w:val="24"/>
        </w:rPr>
      </w:pPr>
    </w:p>
    <w:p w14:paraId="50FA3EFF" w14:textId="5270C9DF" w:rsidR="007A6BD8" w:rsidRPr="009E3175" w:rsidRDefault="007A6BD8" w:rsidP="00B8440D">
      <w:pPr>
        <w:rPr>
          <w:sz w:val="24"/>
          <w:szCs w:val="24"/>
        </w:rPr>
      </w:pPr>
      <w:r w:rsidRPr="009E3175">
        <w:rPr>
          <w:sz w:val="24"/>
          <w:szCs w:val="24"/>
        </w:rPr>
        <w:t>Mr Smith</w:t>
      </w:r>
      <w:r w:rsidR="009E3175" w:rsidRPr="009E3175">
        <w:rPr>
          <w:sz w:val="24"/>
          <w:szCs w:val="24"/>
        </w:rPr>
        <w:br/>
      </w:r>
      <w:r w:rsidRPr="009E3175">
        <w:rPr>
          <w:sz w:val="24"/>
          <w:szCs w:val="24"/>
        </w:rPr>
        <w:t>Credit Control</w:t>
      </w:r>
      <w:r w:rsidR="009E3175" w:rsidRPr="009E3175">
        <w:rPr>
          <w:sz w:val="24"/>
          <w:szCs w:val="24"/>
        </w:rPr>
        <w:br/>
      </w:r>
      <w:r w:rsidRPr="009E3175">
        <w:rPr>
          <w:sz w:val="24"/>
          <w:szCs w:val="24"/>
        </w:rPr>
        <w:t>Your Company</w:t>
      </w:r>
    </w:p>
    <w:sectPr w:rsidR="007A6BD8" w:rsidRPr="009E3175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E5463" w14:textId="77777777" w:rsidR="00F02C2E" w:rsidRDefault="00F02C2E" w:rsidP="00E66957">
      <w:pPr>
        <w:spacing w:after="0" w:line="240" w:lineRule="auto"/>
      </w:pPr>
      <w:r>
        <w:separator/>
      </w:r>
    </w:p>
  </w:endnote>
  <w:endnote w:type="continuationSeparator" w:id="0">
    <w:p w14:paraId="3FB87392" w14:textId="77777777" w:rsidR="00F02C2E" w:rsidRDefault="00F02C2E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0279" w14:textId="33380724" w:rsidR="00E66957" w:rsidRPr="00E66957" w:rsidRDefault="00E66957" w:rsidP="00E66957">
    <w:pPr>
      <w:pStyle w:val="Footer"/>
      <w:jc w:val="center"/>
      <w:rPr>
        <w:color w:val="ED7D31" w:themeColor="accent2"/>
      </w:rPr>
    </w:pPr>
    <w:r w:rsidRPr="00E66957">
      <w:rPr>
        <w:color w:val="ED7D31" w:themeColor="accent2"/>
      </w:rPr>
      <w:t>Your Company Name – Your Company Address – Your Company telephone number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B4FD9" w14:textId="77777777" w:rsidR="00F02C2E" w:rsidRDefault="00F02C2E" w:rsidP="00E66957">
      <w:pPr>
        <w:spacing w:after="0" w:line="240" w:lineRule="auto"/>
      </w:pPr>
      <w:r>
        <w:separator/>
      </w:r>
    </w:p>
  </w:footnote>
  <w:footnote w:type="continuationSeparator" w:id="0">
    <w:p w14:paraId="7AC9EC69" w14:textId="77777777" w:rsidR="00F02C2E" w:rsidRDefault="00F02C2E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gUAJHmvOCwAAAA="/>
  </w:docVars>
  <w:rsids>
    <w:rsidRoot w:val="00E66957"/>
    <w:rsid w:val="00076DCC"/>
    <w:rsid w:val="00192D10"/>
    <w:rsid w:val="0028206A"/>
    <w:rsid w:val="00313D43"/>
    <w:rsid w:val="0035033A"/>
    <w:rsid w:val="003A4FBF"/>
    <w:rsid w:val="0061788B"/>
    <w:rsid w:val="007A6BD8"/>
    <w:rsid w:val="008749D4"/>
    <w:rsid w:val="009E3175"/>
    <w:rsid w:val="00B26305"/>
    <w:rsid w:val="00B8440D"/>
    <w:rsid w:val="00CF68B3"/>
    <w:rsid w:val="00E66957"/>
    <w:rsid w:val="00F02C2E"/>
    <w:rsid w:val="00FB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0</Words>
  <Characters>355</Characters>
  <Application>Microsoft Office Word</Application>
  <DocSecurity>0</DocSecurity>
  <Lines>27</Lines>
  <Paragraphs>1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ontrol Letters</dc:title>
  <dc:subject/>
  <dc:creator>Glen Morgan</dc:creator>
  <cp:keywords/>
  <dc:description/>
  <cp:lastModifiedBy>Samuel Morton</cp:lastModifiedBy>
  <cp:revision>12</cp:revision>
  <dcterms:created xsi:type="dcterms:W3CDTF">2019-07-09T16:47:00Z</dcterms:created>
  <dcterms:modified xsi:type="dcterms:W3CDTF">2023-10-2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a41caa2ff38c65ac976b56cb0e6453fe9f3cf4451f5990b0537aed7a884716</vt:lpwstr>
  </property>
</Properties>
</file>